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F737A" w14:textId="4624554B" w:rsidR="00AC1606" w:rsidRDefault="008C242C">
      <w:r>
        <w:rPr>
          <w:noProof/>
        </w:rPr>
        <w:drawing>
          <wp:inline distT="0" distB="0" distL="0" distR="0" wp14:anchorId="329EE30D" wp14:editId="001A3ED6">
            <wp:extent cx="3436620" cy="2103120"/>
            <wp:effectExtent l="0" t="0" r="0" b="0"/>
            <wp:docPr id="223473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F0F0C4" wp14:editId="23F9EDCB">
            <wp:extent cx="2476500" cy="2331720"/>
            <wp:effectExtent l="0" t="0" r="0" b="0"/>
            <wp:docPr id="5058283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C1606">
        <w:rPr>
          <w:noProof/>
        </w:rPr>
        <w:drawing>
          <wp:inline distT="0" distB="0" distL="0" distR="0" wp14:anchorId="3CC120CB" wp14:editId="27CAE44A">
            <wp:extent cx="4046220" cy="2232660"/>
            <wp:effectExtent l="0" t="0" r="0" b="0"/>
            <wp:docPr id="339295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4A35">
        <w:rPr>
          <w:noProof/>
        </w:rPr>
        <w:drawing>
          <wp:inline distT="0" distB="0" distL="0" distR="0" wp14:anchorId="30D7092A" wp14:editId="15106647">
            <wp:extent cx="2339340" cy="1584960"/>
            <wp:effectExtent l="0" t="0" r="3810" b="0"/>
            <wp:docPr id="20233876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C16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wMjA2NDQ1NzZS0lEKTi0uzszPAykwqgUATalTsywAAAA="/>
  </w:docVars>
  <w:rsids>
    <w:rsidRoot w:val="00AC1606"/>
    <w:rsid w:val="003D4A35"/>
    <w:rsid w:val="008C242C"/>
    <w:rsid w:val="00AC1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A37"/>
  <w15:chartTrackingRefBased/>
  <w15:docId w15:val="{7D5996F4-2792-4964-945C-D839C13F0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3</cp:revision>
  <dcterms:created xsi:type="dcterms:W3CDTF">2023-04-10T13:30:00Z</dcterms:created>
  <dcterms:modified xsi:type="dcterms:W3CDTF">2023-04-10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4ca5c6-e083-4c1a-9401-e03cfd382446</vt:lpwstr>
  </property>
</Properties>
</file>